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5270500" cy="527050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ublications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247</vt:lpwstr>
  </property>
</Properties>
</file>